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ListTable6Colorful"/>
        <w:tblW w:w="5000" w:type="pct"/>
        <w:tblLook w:val="04A0" w:firstRow="1" w:lastRow="0" w:firstColumn="1" w:lastColumn="0" w:noHBand="0" w:noVBand="1"/>
      </w:tblPr>
      <w:tblGrid>
        <w:gridCol w:w="1336"/>
        <w:gridCol w:w="2140"/>
        <w:gridCol w:w="5884"/>
      </w:tblGrid>
      <w:tr w:rsidR="000D7643" w14:paraId="65FBB0D7" w14:textId="77777777" w:rsidTr="00FC7F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</w:tcPr>
          <w:p w14:paraId="6D8AA525" w14:textId="25AFCF2A" w:rsidR="000D7643" w:rsidRDefault="000D7643">
            <w:r>
              <w:t>Case</w:t>
            </w:r>
          </w:p>
        </w:tc>
        <w:tc>
          <w:tcPr>
            <w:tcW w:w="1143" w:type="pct"/>
          </w:tcPr>
          <w:p w14:paraId="2DBBE268" w14:textId="71196617" w:rsidR="000D7643" w:rsidRDefault="000D76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3143" w:type="pct"/>
          </w:tcPr>
          <w:p w14:paraId="1BE9735E" w14:textId="245CA1B2" w:rsidR="000D7643" w:rsidRDefault="000D76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eature</w:t>
            </w:r>
          </w:p>
        </w:tc>
      </w:tr>
      <w:tr w:rsidR="000D7643" w14:paraId="1B22C5EB" w14:textId="77777777" w:rsidTr="00FC7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</w:tcPr>
          <w:p w14:paraId="260EC748" w14:textId="43247D0C" w:rsidR="000D7643" w:rsidRDefault="000D7643">
            <w:r>
              <w:t>Case 1</w:t>
            </w:r>
          </w:p>
        </w:tc>
        <w:tc>
          <w:tcPr>
            <w:tcW w:w="1143" w:type="pct"/>
          </w:tcPr>
          <w:p w14:paraId="03BC2431" w14:textId="39A65FB6" w:rsidR="000D7643" w:rsidRDefault="000D764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ebsite</w:t>
            </w:r>
          </w:p>
        </w:tc>
        <w:tc>
          <w:tcPr>
            <w:tcW w:w="3143" w:type="pct"/>
          </w:tcPr>
          <w:p w14:paraId="74D22BB6" w14:textId="71F07332" w:rsidR="000D7643" w:rsidRDefault="000D7643" w:rsidP="00F66D84">
            <w:pPr>
              <w:pStyle w:val="ListParagraph"/>
              <w:numPr>
                <w:ilvl w:val="0"/>
                <w:numId w:val="1"/>
              </w:numPr>
              <w:ind w:left="298" w:hanging="29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t>SSotM</w:t>
            </w:r>
            <w:proofErr w:type="spellEnd"/>
          </w:p>
          <w:p w14:paraId="308032B6" w14:textId="0749CE4E" w:rsidR="000D7643" w:rsidRDefault="000D7643" w:rsidP="00F66D84">
            <w:pPr>
              <w:pStyle w:val="ListParagraph"/>
              <w:numPr>
                <w:ilvl w:val="0"/>
                <w:numId w:val="1"/>
              </w:numPr>
              <w:ind w:left="298" w:hanging="29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b of pages: 9 (&gt; 6)</w:t>
            </w:r>
          </w:p>
          <w:p w14:paraId="63C5177B" w14:textId="06226E5C" w:rsidR="000D7643" w:rsidRDefault="000D7643" w:rsidP="00F66D84">
            <w:pPr>
              <w:pStyle w:val="ListParagraph"/>
              <w:numPr>
                <w:ilvl w:val="0"/>
                <w:numId w:val="1"/>
              </w:numPr>
              <w:ind w:left="298" w:hanging="29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avigation (scalable)</w:t>
            </w:r>
          </w:p>
        </w:tc>
      </w:tr>
      <w:tr w:rsidR="000D7643" w14:paraId="66E0EA49" w14:textId="77777777" w:rsidTr="00FC7FFB">
        <w:trPr>
          <w:trHeight w:val="2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</w:tcPr>
          <w:p w14:paraId="36CB91F8" w14:textId="33EE0C53" w:rsidR="000D7643" w:rsidRDefault="000D7643">
            <w:r>
              <w:t>Case 2</w:t>
            </w:r>
          </w:p>
        </w:tc>
        <w:tc>
          <w:tcPr>
            <w:tcW w:w="1143" w:type="pct"/>
          </w:tcPr>
          <w:p w14:paraId="200F81FE" w14:textId="1103205B" w:rsidR="000D7643" w:rsidRDefault="000D76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I functionality</w:t>
            </w:r>
          </w:p>
        </w:tc>
        <w:tc>
          <w:tcPr>
            <w:tcW w:w="3143" w:type="pct"/>
          </w:tcPr>
          <w:p w14:paraId="4B72F448" w14:textId="7B09AC67" w:rsidR="00F66D84" w:rsidRDefault="009D2AD6" w:rsidP="00F66D84">
            <w:pPr>
              <w:pStyle w:val="ListParagraph"/>
              <w:numPr>
                <w:ilvl w:val="0"/>
                <w:numId w:val="1"/>
              </w:numPr>
              <w:ind w:left="298" w:hanging="29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ooking page</w:t>
            </w:r>
            <w:r w:rsidR="00F66D84">
              <w:t xml:space="preserve">: </w:t>
            </w:r>
          </w:p>
          <w:p w14:paraId="23CEEB63" w14:textId="6413FDC4" w:rsidR="000927E6" w:rsidRDefault="000927E6" w:rsidP="000927E6">
            <w:pPr>
              <w:pStyle w:val="ListParagraph"/>
              <w:numPr>
                <w:ilvl w:val="1"/>
                <w:numId w:val="1"/>
              </w:numPr>
              <w:ind w:left="57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firmation()</w:t>
            </w:r>
          </w:p>
          <w:p w14:paraId="55319201" w14:textId="502E8BF9" w:rsidR="000927E6" w:rsidRDefault="000927E6" w:rsidP="000927E6">
            <w:pPr>
              <w:pStyle w:val="ListParagraph"/>
              <w:numPr>
                <w:ilvl w:val="1"/>
                <w:numId w:val="1"/>
              </w:numPr>
              <w:ind w:left="57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ubmit() (local storage)</w:t>
            </w:r>
          </w:p>
          <w:p w14:paraId="2C404FB7" w14:textId="77777777" w:rsidR="000927E6" w:rsidRDefault="000927E6" w:rsidP="00F66D84">
            <w:pPr>
              <w:pStyle w:val="ListParagraph"/>
              <w:numPr>
                <w:ilvl w:val="0"/>
                <w:numId w:val="1"/>
              </w:numPr>
              <w:ind w:left="298" w:hanging="298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uccessful process page</w:t>
            </w:r>
          </w:p>
          <w:p w14:paraId="79A932B8" w14:textId="3D99B6B3" w:rsidR="000927E6" w:rsidRDefault="000927E6" w:rsidP="000927E6">
            <w:pPr>
              <w:pStyle w:val="ListParagraph"/>
              <w:numPr>
                <w:ilvl w:val="1"/>
                <w:numId w:val="1"/>
              </w:numPr>
              <w:ind w:left="57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trieve local storage</w:t>
            </w:r>
          </w:p>
          <w:p w14:paraId="4D02B7FC" w14:textId="2B98712E" w:rsidR="00042E41" w:rsidRDefault="00042E41" w:rsidP="000927E6">
            <w:pPr>
              <w:pStyle w:val="ListParagraph"/>
              <w:numPr>
                <w:ilvl w:val="1"/>
                <w:numId w:val="1"/>
              </w:numPr>
              <w:ind w:left="57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lculate time to the selected launch date</w:t>
            </w:r>
          </w:p>
          <w:p w14:paraId="123AB633" w14:textId="486812E8" w:rsidR="00042E41" w:rsidRDefault="00042E41" w:rsidP="000927E6">
            <w:pPr>
              <w:pStyle w:val="ListParagraph"/>
              <w:numPr>
                <w:ilvl w:val="1"/>
                <w:numId w:val="1"/>
              </w:numPr>
              <w:ind w:left="57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resent </w:t>
            </w:r>
            <w:r>
              <w:t xml:space="preserve">(part of) </w:t>
            </w:r>
            <w:r>
              <w:t>submitted info</w:t>
            </w:r>
          </w:p>
          <w:p w14:paraId="01A632F9" w14:textId="77777777" w:rsidR="000927E6" w:rsidRDefault="000927E6" w:rsidP="000927E6">
            <w:pPr>
              <w:pStyle w:val="ListParagraph"/>
              <w:numPr>
                <w:ilvl w:val="0"/>
                <w:numId w:val="1"/>
              </w:numPr>
              <w:ind w:left="289" w:hanging="289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tact Us:</w:t>
            </w:r>
          </w:p>
          <w:p w14:paraId="0DFABAE7" w14:textId="760C99A6" w:rsidR="000927E6" w:rsidRDefault="000927E6" w:rsidP="00852E97">
            <w:pPr>
              <w:pStyle w:val="ListParagraph"/>
              <w:numPr>
                <w:ilvl w:val="1"/>
                <w:numId w:val="1"/>
              </w:numPr>
              <w:ind w:left="57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ssage: thank you!</w:t>
            </w:r>
          </w:p>
        </w:tc>
      </w:tr>
      <w:tr w:rsidR="000D7643" w14:paraId="61E4673A" w14:textId="77777777" w:rsidTr="00FC7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</w:tcPr>
          <w:p w14:paraId="63C17FC2" w14:textId="3D278B6B" w:rsidR="000D7643" w:rsidRDefault="000D7643">
            <w:r>
              <w:t>Case 3</w:t>
            </w:r>
          </w:p>
        </w:tc>
        <w:tc>
          <w:tcPr>
            <w:tcW w:w="1143" w:type="pct"/>
          </w:tcPr>
          <w:p w14:paraId="5D88DF77" w14:textId="09347682" w:rsidR="000D7643" w:rsidRDefault="00B8234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rrays and Loops</w:t>
            </w:r>
          </w:p>
        </w:tc>
        <w:tc>
          <w:tcPr>
            <w:tcW w:w="3143" w:type="pct"/>
          </w:tcPr>
          <w:p w14:paraId="66F1B61D" w14:textId="48BBA3EA" w:rsidR="000D7643" w:rsidRDefault="009D2A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ooking page: Subtotal and total</w:t>
            </w:r>
          </w:p>
        </w:tc>
      </w:tr>
      <w:tr w:rsidR="000D7643" w14:paraId="4B795B52" w14:textId="77777777" w:rsidTr="00FC7F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</w:tcPr>
          <w:p w14:paraId="2469C14D" w14:textId="16B8C22B" w:rsidR="000D7643" w:rsidRDefault="000D7643">
            <w:r>
              <w:t>Case 4</w:t>
            </w:r>
          </w:p>
        </w:tc>
        <w:tc>
          <w:tcPr>
            <w:tcW w:w="1143" w:type="pct"/>
          </w:tcPr>
          <w:p w14:paraId="1258FD1B" w14:textId="22527440" w:rsidR="000D7643" w:rsidRDefault="00B823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OM tree</w:t>
            </w:r>
          </w:p>
        </w:tc>
        <w:tc>
          <w:tcPr>
            <w:tcW w:w="3143" w:type="pct"/>
          </w:tcPr>
          <w:p w14:paraId="7AF2B0E6" w14:textId="74077890" w:rsidR="000D7643" w:rsidRDefault="00852E9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ooking</w:t>
            </w:r>
            <w:r w:rsidR="00B82347">
              <w:t xml:space="preserve"> page</w:t>
            </w:r>
            <w:r w:rsidR="0057496E">
              <w:t>??</w:t>
            </w:r>
          </w:p>
        </w:tc>
      </w:tr>
      <w:tr w:rsidR="000D7643" w14:paraId="104C3AA0" w14:textId="77777777" w:rsidTr="00FC7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</w:tcPr>
          <w:p w14:paraId="39E0CD03" w14:textId="3AD76C6C" w:rsidR="000D7643" w:rsidRDefault="000D7643">
            <w:r>
              <w:t>Case 5</w:t>
            </w:r>
          </w:p>
        </w:tc>
        <w:tc>
          <w:tcPr>
            <w:tcW w:w="1143" w:type="pct"/>
          </w:tcPr>
          <w:p w14:paraId="09B124B2" w14:textId="206B6510" w:rsidR="000D7643" w:rsidRDefault="009D2A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orm validation</w:t>
            </w:r>
          </w:p>
        </w:tc>
        <w:tc>
          <w:tcPr>
            <w:tcW w:w="3143" w:type="pct"/>
          </w:tcPr>
          <w:p w14:paraId="3C51DEA9" w14:textId="7EDCBFFE" w:rsidR="000D7643" w:rsidRDefault="00852E9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ooking</w:t>
            </w:r>
            <w:r w:rsidR="009D2AD6">
              <w:t xml:space="preserve"> page</w:t>
            </w:r>
          </w:p>
          <w:p w14:paraId="7F2069DD" w14:textId="77777777" w:rsidR="00852E97" w:rsidRDefault="00852E97" w:rsidP="00852E97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erify all fields have values</w:t>
            </w:r>
          </w:p>
          <w:p w14:paraId="6BD97436" w14:textId="6C7D92C7" w:rsidR="00852E97" w:rsidRDefault="00852E97" w:rsidP="00852E97">
            <w:pPr>
              <w:pStyle w:val="ListParagraph"/>
              <w:numPr>
                <w:ilvl w:val="0"/>
                <w:numId w:val="2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erify other aspects (regex</w:t>
            </w:r>
            <w:r w:rsidR="00E836BD">
              <w:t>: email, name, postal code)</w:t>
            </w:r>
          </w:p>
        </w:tc>
      </w:tr>
      <w:tr w:rsidR="000D7643" w14:paraId="15FDDD5A" w14:textId="77777777" w:rsidTr="00FC7F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</w:tcPr>
          <w:p w14:paraId="44B106ED" w14:textId="00CEDA5B" w:rsidR="000D7643" w:rsidRDefault="000D7643">
            <w:r>
              <w:t>Case 6</w:t>
            </w:r>
          </w:p>
        </w:tc>
        <w:tc>
          <w:tcPr>
            <w:tcW w:w="1143" w:type="pct"/>
          </w:tcPr>
          <w:p w14:paraId="5771BB1B" w14:textId="05DDA5D3" w:rsidR="000D7643" w:rsidRDefault="00E836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ta editing by user</w:t>
            </w:r>
          </w:p>
        </w:tc>
        <w:tc>
          <w:tcPr>
            <w:tcW w:w="3143" w:type="pct"/>
          </w:tcPr>
          <w:p w14:paraId="6DA702AD" w14:textId="0BE0E8A6" w:rsidR="00686C1B" w:rsidRDefault="00686C1B" w:rsidP="00686C1B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ind w:left="247" w:hanging="247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ooking form</w:t>
            </w:r>
          </w:p>
          <w:p w14:paraId="6E0D969C" w14:textId="0B94FC7D" w:rsidR="00E836BD" w:rsidRDefault="00E836BD" w:rsidP="00E836BD">
            <w:pPr>
              <w:pStyle w:val="ListParagraph"/>
              <w:numPr>
                <w:ilvl w:val="1"/>
                <w:numId w:val="1"/>
              </w:numPr>
              <w:spacing w:after="160" w:line="259" w:lineRule="auto"/>
              <w:ind w:left="57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addChildren</w:t>
            </w:r>
            <w:proofErr w:type="spellEnd"/>
            <w:r>
              <w:t>()</w:t>
            </w:r>
          </w:p>
          <w:p w14:paraId="4123D061" w14:textId="74DC450B" w:rsidR="000D7643" w:rsidRDefault="00E836BD" w:rsidP="00E836BD">
            <w:pPr>
              <w:pStyle w:val="ListParagraph"/>
              <w:numPr>
                <w:ilvl w:val="1"/>
                <w:numId w:val="1"/>
              </w:numPr>
              <w:spacing w:after="160" w:line="259" w:lineRule="auto"/>
              <w:ind w:left="57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addAdults</w:t>
            </w:r>
            <w:proofErr w:type="spellEnd"/>
            <w:r>
              <w:t>()</w:t>
            </w:r>
          </w:p>
        </w:tc>
      </w:tr>
      <w:tr w:rsidR="000D7643" w14:paraId="3713C030" w14:textId="77777777" w:rsidTr="00FC7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</w:tcPr>
          <w:p w14:paraId="4305215E" w14:textId="15868023" w:rsidR="000D7643" w:rsidRDefault="000D7643">
            <w:r>
              <w:t>Case 7</w:t>
            </w:r>
          </w:p>
        </w:tc>
        <w:tc>
          <w:tcPr>
            <w:tcW w:w="1143" w:type="pct"/>
          </w:tcPr>
          <w:p w14:paraId="47217D71" w14:textId="51DBF2AC" w:rsidR="000D7643" w:rsidRDefault="00E212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oring data forms</w:t>
            </w:r>
          </w:p>
        </w:tc>
        <w:tc>
          <w:tcPr>
            <w:tcW w:w="3143" w:type="pct"/>
          </w:tcPr>
          <w:p w14:paraId="6AD63748" w14:textId="2EBB7998" w:rsidR="000D7643" w:rsidRDefault="00E212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ocal storage: JSON</w:t>
            </w:r>
          </w:p>
        </w:tc>
      </w:tr>
      <w:tr w:rsidR="000D7643" w14:paraId="68E1E441" w14:textId="77777777" w:rsidTr="00FC7F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</w:tcPr>
          <w:p w14:paraId="18463F6D" w14:textId="647F5FCB" w:rsidR="000D7643" w:rsidRDefault="000D7643">
            <w:r>
              <w:t>Case 8</w:t>
            </w:r>
          </w:p>
        </w:tc>
        <w:tc>
          <w:tcPr>
            <w:tcW w:w="1143" w:type="pct"/>
          </w:tcPr>
          <w:p w14:paraId="59FBFFA1" w14:textId="3E4E62CD" w:rsidR="000D7643" w:rsidRDefault="00E212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viewing</w:t>
            </w:r>
          </w:p>
        </w:tc>
        <w:tc>
          <w:tcPr>
            <w:tcW w:w="3143" w:type="pct"/>
          </w:tcPr>
          <w:p w14:paraId="338AA4D2" w14:textId="20B46B2B" w:rsidR="000D7643" w:rsidRDefault="00E212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is table</w:t>
            </w:r>
          </w:p>
        </w:tc>
      </w:tr>
      <w:tr w:rsidR="000D7643" w14:paraId="2F7739E8" w14:textId="77777777" w:rsidTr="00FC7F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14" w:type="pct"/>
          </w:tcPr>
          <w:p w14:paraId="6B436E69" w14:textId="08AF5873" w:rsidR="000D7643" w:rsidRDefault="000D7643">
            <w:r>
              <w:t>Case 9</w:t>
            </w:r>
          </w:p>
        </w:tc>
        <w:tc>
          <w:tcPr>
            <w:tcW w:w="1143" w:type="pct"/>
          </w:tcPr>
          <w:p w14:paraId="14EFB4E6" w14:textId="2720633D" w:rsidR="000D7643" w:rsidRDefault="00E212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jax Service</w:t>
            </w:r>
          </w:p>
        </w:tc>
        <w:tc>
          <w:tcPr>
            <w:tcW w:w="3143" w:type="pct"/>
          </w:tcPr>
          <w:p w14:paraId="430E1762" w14:textId="77777777" w:rsidR="008050BB" w:rsidRDefault="008050BB" w:rsidP="008050BB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ind w:left="298" w:hanging="29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lash</w:t>
            </w:r>
          </w:p>
          <w:p w14:paraId="0EA3ED49" w14:textId="77777777" w:rsidR="008050BB" w:rsidRDefault="008050BB" w:rsidP="008050BB">
            <w:pPr>
              <w:pStyle w:val="ListParagraph"/>
              <w:numPr>
                <w:ilvl w:val="1"/>
                <w:numId w:val="1"/>
              </w:numPr>
              <w:ind w:left="581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unction change language</w:t>
            </w:r>
          </w:p>
          <w:p w14:paraId="6F339CBB" w14:textId="4D402A88" w:rsidR="00E21287" w:rsidRDefault="00E21287" w:rsidP="00E21287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ind w:left="298" w:hanging="29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ctivities:</w:t>
            </w:r>
          </w:p>
          <w:p w14:paraId="2A10B788" w14:textId="77777777" w:rsidR="00E21287" w:rsidRDefault="00E21287" w:rsidP="00E21287">
            <w:pPr>
              <w:pStyle w:val="ListParagraph"/>
              <w:numPr>
                <w:ilvl w:val="1"/>
                <w:numId w:val="1"/>
              </w:numPr>
              <w:ind w:left="57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reate page by Ajax</w:t>
            </w:r>
          </w:p>
          <w:p w14:paraId="1D8FA550" w14:textId="77777777" w:rsidR="000D7643" w:rsidRDefault="00E21287" w:rsidP="00E21287">
            <w:pPr>
              <w:pStyle w:val="ListParagraph"/>
              <w:numPr>
                <w:ilvl w:val="0"/>
                <w:numId w:val="1"/>
              </w:numPr>
              <w:ind w:left="289" w:hanging="289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eather on the moon</w:t>
            </w:r>
          </w:p>
          <w:p w14:paraId="48419842" w14:textId="77777777" w:rsidR="00E21287" w:rsidRDefault="009B6C35" w:rsidP="00E21287">
            <w:pPr>
              <w:pStyle w:val="ListParagraph"/>
              <w:numPr>
                <w:ilvl w:val="1"/>
                <w:numId w:val="1"/>
              </w:numPr>
              <w:ind w:left="57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jax</w:t>
            </w:r>
          </w:p>
          <w:p w14:paraId="7031265D" w14:textId="209E9679" w:rsidR="00501066" w:rsidRDefault="00501066" w:rsidP="00501066">
            <w:pPr>
              <w:pStyle w:val="ListParagraph"/>
              <w:numPr>
                <w:ilvl w:val="0"/>
                <w:numId w:val="1"/>
              </w:numPr>
              <w:ind w:left="388" w:hanging="388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ooking</w:t>
            </w:r>
          </w:p>
          <w:p w14:paraId="4AFB8DAE" w14:textId="3583E96C" w:rsidR="00501066" w:rsidRDefault="00501066" w:rsidP="00501066">
            <w:pPr>
              <w:pStyle w:val="ListParagraph"/>
              <w:numPr>
                <w:ilvl w:val="1"/>
                <w:numId w:val="1"/>
              </w:numPr>
              <w:ind w:left="53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ad a file that include info on launch dates</w:t>
            </w:r>
          </w:p>
        </w:tc>
      </w:tr>
    </w:tbl>
    <w:p w14:paraId="49FA02C9" w14:textId="77777777" w:rsidR="008050BB" w:rsidRDefault="008050BB">
      <w:r>
        <w:br w:type="page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36"/>
        <w:gridCol w:w="2137"/>
        <w:gridCol w:w="5877"/>
      </w:tblGrid>
      <w:tr w:rsidR="000D7643" w14:paraId="522E5018" w14:textId="77777777" w:rsidTr="00BE2610">
        <w:tc>
          <w:tcPr>
            <w:tcW w:w="714" w:type="pct"/>
          </w:tcPr>
          <w:p w14:paraId="2D888B19" w14:textId="5749EC45" w:rsidR="000D7643" w:rsidRDefault="000D7643">
            <w:r>
              <w:lastRenderedPageBreak/>
              <w:t>Case 10</w:t>
            </w:r>
          </w:p>
        </w:tc>
        <w:tc>
          <w:tcPr>
            <w:tcW w:w="1143" w:type="pct"/>
          </w:tcPr>
          <w:p w14:paraId="6A4CFD3F" w14:textId="04C2D604" w:rsidR="000D7643" w:rsidRDefault="009B6C35">
            <w:r>
              <w:t>jQuery</w:t>
            </w:r>
          </w:p>
        </w:tc>
        <w:tc>
          <w:tcPr>
            <w:tcW w:w="3143" w:type="pct"/>
          </w:tcPr>
          <w:p w14:paraId="05D7B9FE" w14:textId="68FFD2B6" w:rsidR="000D7643" w:rsidRDefault="009B6C35">
            <w:r>
              <w:t>FAQ: accordion</w:t>
            </w:r>
          </w:p>
          <w:p w14:paraId="269C3873" w14:textId="66C4517F" w:rsidR="009B6C35" w:rsidRDefault="009B6C35">
            <w:r>
              <w:t>Lang: toggle</w:t>
            </w:r>
          </w:p>
        </w:tc>
      </w:tr>
    </w:tbl>
    <w:p w14:paraId="54CF12EB" w14:textId="5FD4AFB9" w:rsidR="000C7B97" w:rsidRDefault="000C7B97"/>
    <w:p w14:paraId="510FDC39" w14:textId="20241459" w:rsidR="00E836BD" w:rsidRDefault="00BE2610">
      <w:r>
        <w:t>Booking</w:t>
      </w:r>
      <w:r w:rsidR="00E836BD">
        <w:t xml:space="preserve"> form -&gt; add adults/children</w:t>
      </w:r>
    </w:p>
    <w:p w14:paraId="207BDB8E" w14:textId="234DF3B6" w:rsidR="00E836BD" w:rsidRDefault="00E836BD" w:rsidP="00E836BD">
      <w:pPr>
        <w:ind w:firstLine="720"/>
      </w:pPr>
      <w:r>
        <w:t xml:space="preserve"> -&gt;</w:t>
      </w:r>
      <w:r w:rsidR="00BE2610">
        <w:t xml:space="preserve"> info page -&gt;</w:t>
      </w:r>
      <w:r>
        <w:t xml:space="preserve"> fill info -&gt; confirmation</w:t>
      </w:r>
      <w:r w:rsidR="00BE2610">
        <w:t xml:space="preserve"> -&gt; </w:t>
      </w:r>
      <w:r w:rsidR="00536295">
        <w:t>L</w:t>
      </w:r>
      <w:r w:rsidR="00BE2610">
        <w:t>ocal</w:t>
      </w:r>
      <w:r w:rsidR="00536295">
        <w:t xml:space="preserve"> </w:t>
      </w:r>
      <w:r w:rsidR="00BE2610">
        <w:t>Storage</w:t>
      </w:r>
    </w:p>
    <w:p w14:paraId="7D662A04" w14:textId="4B8F2B8F" w:rsidR="00E836BD" w:rsidRDefault="00E836BD" w:rsidP="00E836BD">
      <w:pPr>
        <w:ind w:left="720" w:firstLine="720"/>
      </w:pPr>
      <w:r>
        <w:t>-&gt; successful</w:t>
      </w:r>
      <w:r w:rsidR="00BE2610">
        <w:t xml:space="preserve"> page</w:t>
      </w:r>
    </w:p>
    <w:sectPr w:rsidR="00E836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2A41CA"/>
    <w:multiLevelType w:val="hybridMultilevel"/>
    <w:tmpl w:val="3992F49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094468"/>
    <w:multiLevelType w:val="hybridMultilevel"/>
    <w:tmpl w:val="30FA3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2206067">
    <w:abstractNumId w:val="1"/>
  </w:num>
  <w:num w:numId="2" w16cid:durableId="7417610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0trA0NbQwMTc1MzBX0lEKTi0uzszPAykwqgUAP4Zv0ywAAAA="/>
  </w:docVars>
  <w:rsids>
    <w:rsidRoot w:val="000D7643"/>
    <w:rsid w:val="00042E41"/>
    <w:rsid w:val="000927E6"/>
    <w:rsid w:val="000C7B97"/>
    <w:rsid w:val="000D7643"/>
    <w:rsid w:val="003D4319"/>
    <w:rsid w:val="00501066"/>
    <w:rsid w:val="00536295"/>
    <w:rsid w:val="0057496E"/>
    <w:rsid w:val="00686C1B"/>
    <w:rsid w:val="00715B41"/>
    <w:rsid w:val="008050BB"/>
    <w:rsid w:val="00852E97"/>
    <w:rsid w:val="009B6C35"/>
    <w:rsid w:val="009D2AD6"/>
    <w:rsid w:val="00B67DDB"/>
    <w:rsid w:val="00B82347"/>
    <w:rsid w:val="00BE2610"/>
    <w:rsid w:val="00E21287"/>
    <w:rsid w:val="00E836BD"/>
    <w:rsid w:val="00F66D84"/>
    <w:rsid w:val="00FC7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A67FF"/>
  <w15:chartTrackingRefBased/>
  <w15:docId w15:val="{8F65E647-EA34-4218-997E-31DE92699A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D76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66D84"/>
    <w:pPr>
      <w:ind w:left="720"/>
      <w:contextualSpacing/>
    </w:pPr>
  </w:style>
  <w:style w:type="table" w:styleId="GridTable2">
    <w:name w:val="Grid Table 2"/>
    <w:basedOn w:val="TableNormal"/>
    <w:uiPriority w:val="47"/>
    <w:rsid w:val="003D4319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5">
    <w:name w:val="Grid Table 2 Accent 5"/>
    <w:basedOn w:val="TableNormal"/>
    <w:uiPriority w:val="47"/>
    <w:rsid w:val="003D4319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FC7FFB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2-Accent2">
    <w:name w:val="Grid Table 2 Accent 2"/>
    <w:basedOn w:val="TableNormal"/>
    <w:uiPriority w:val="47"/>
    <w:rsid w:val="00FC7FFB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2">
    <w:name w:val="Grid Table 4 Accent 2"/>
    <w:basedOn w:val="TableNormal"/>
    <w:uiPriority w:val="49"/>
    <w:rsid w:val="00FC7FFB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">
    <w:name w:val="List Table 6 Colorful"/>
    <w:basedOn w:val="TableNormal"/>
    <w:uiPriority w:val="51"/>
    <w:rsid w:val="00FC7FFB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150</Words>
  <Characters>8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hme, Ali</dc:creator>
  <cp:keywords/>
  <dc:description/>
  <cp:lastModifiedBy>Nehme, Ali</cp:lastModifiedBy>
  <cp:revision>11</cp:revision>
  <dcterms:created xsi:type="dcterms:W3CDTF">2022-05-13T18:09:00Z</dcterms:created>
  <dcterms:modified xsi:type="dcterms:W3CDTF">2022-05-13T19:07:00Z</dcterms:modified>
</cp:coreProperties>
</file>